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A37C0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Malzemeye ve delinecek deliğe göre uygun matkap ucu seçilir.</w:t>
      </w:r>
    </w:p>
    <w:p w14:paraId="3739A0E2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İş parçası boydan boya delinecekse mengeneye veya V yataklarına bağlanmalı. Aksi halde tabla delinebilir.</w:t>
      </w:r>
    </w:p>
    <w:p w14:paraId="38DDD9AA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Fişi prize tak.</w:t>
      </w:r>
    </w:p>
    <w:p w14:paraId="31F42740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Tezgâh üzerindeki çalıştırma butonuna bas.</w:t>
      </w:r>
    </w:p>
    <w:p w14:paraId="7E928994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Koruyucu mekanizmayı(siperi) indir.</w:t>
      </w:r>
    </w:p>
    <w:p w14:paraId="56B4EFF8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İş parçasını markaladıktan sonra delme işlemine başla.</w:t>
      </w:r>
    </w:p>
    <w:p w14:paraId="7666EB03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Uygun ilerleme hızı ile delme işlemini yap.</w:t>
      </w:r>
    </w:p>
    <w:p w14:paraId="6552BDD6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Büyük deliklerde kademeli olarak çapları büyüt.</w:t>
      </w:r>
    </w:p>
    <w:p w14:paraId="32499C60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eastAsia="Calibri" w:hAnsi="Times New Roman"/>
        </w:rPr>
      </w:pPr>
      <w:r w:rsidRPr="005C0677">
        <w:rPr>
          <w:rFonts w:ascii="Times New Roman" w:eastAsia="Calibri" w:hAnsi="Times New Roman"/>
        </w:rPr>
        <w:t>Delme işlemi bitince numune matkap ucundan çıkarılarak alınır.</w:t>
      </w:r>
    </w:p>
    <w:p w14:paraId="4D00DC5A" w14:textId="77777777" w:rsidR="005C0677" w:rsidRPr="005C0677" w:rsidRDefault="005C0677" w:rsidP="005C0677">
      <w:pPr>
        <w:pStyle w:val="ListeParagraf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5C0677">
        <w:rPr>
          <w:rFonts w:ascii="Times New Roman" w:eastAsia="Calibri" w:hAnsi="Times New Roman"/>
        </w:rPr>
        <w:t>İşlem sonunda tezgâhı butondan kapat, fişi prizden çıkar ve tezgâhı temizleyerek bir sonraki işleme hazırla.</w:t>
      </w:r>
    </w:p>
    <w:p w14:paraId="35123B7E" w14:textId="77777777" w:rsidR="00BF3A1F" w:rsidRPr="00AA562B" w:rsidRDefault="00BF3A1F" w:rsidP="00AA562B"/>
    <w:sectPr w:rsidR="00BF3A1F" w:rsidRPr="00AA562B" w:rsidSect="00AB5E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0" w:h="16840"/>
      <w:pgMar w:top="777" w:right="1247" w:bottom="1276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D479B" w14:textId="77777777" w:rsidR="00912059" w:rsidRDefault="00912059" w:rsidP="004252A9">
      <w:r>
        <w:separator/>
      </w:r>
    </w:p>
  </w:endnote>
  <w:endnote w:type="continuationSeparator" w:id="0">
    <w:p w14:paraId="4343D94D" w14:textId="77777777" w:rsidR="00912059" w:rsidRDefault="00912059" w:rsidP="0042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F262E" w14:textId="77777777" w:rsidR="005C0677" w:rsidRDefault="005C067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42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77"/>
      <w:gridCol w:w="3118"/>
      <w:gridCol w:w="2947"/>
    </w:tblGrid>
    <w:tr w:rsidR="005B327F" w:rsidRPr="003F59FC" w14:paraId="6A87F25B" w14:textId="77777777" w:rsidTr="00FD21EA">
      <w:trPr>
        <w:trHeight w:val="747"/>
      </w:trPr>
      <w:tc>
        <w:tcPr>
          <w:tcW w:w="2977" w:type="dxa"/>
          <w:shd w:val="clear" w:color="auto" w:fill="auto"/>
        </w:tcPr>
        <w:p w14:paraId="3E6022CB" w14:textId="77777777" w:rsidR="005B327F" w:rsidRPr="003F59FC" w:rsidRDefault="005B327F" w:rsidP="005B327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09239998" w14:textId="77777777" w:rsidR="005B327F" w:rsidRPr="003F59FC" w:rsidRDefault="005B327F" w:rsidP="005B327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35C81983" w14:textId="77777777" w:rsidR="005B327F" w:rsidRPr="003F59FC" w:rsidRDefault="005B327F" w:rsidP="005B327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58878065" w14:textId="77777777" w:rsidR="005B327F" w:rsidRPr="003F59FC" w:rsidRDefault="005B327F" w:rsidP="005B327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6155794F" w14:textId="77777777" w:rsidR="005B327F" w:rsidRPr="003F59FC" w:rsidRDefault="005B327F" w:rsidP="005B327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2947" w:type="dxa"/>
          <w:shd w:val="clear" w:color="auto" w:fill="auto"/>
        </w:tcPr>
        <w:p w14:paraId="271BA4A4" w14:textId="77777777" w:rsidR="005B327F" w:rsidRPr="003F59FC" w:rsidRDefault="005B327F" w:rsidP="005B327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662EC81D" w14:textId="77777777" w:rsidR="001D1B35" w:rsidRDefault="001D1B3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A012C" w14:textId="77777777" w:rsidR="005C0677" w:rsidRDefault="005C067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9928A" w14:textId="77777777" w:rsidR="00912059" w:rsidRDefault="00912059"/>
  </w:footnote>
  <w:footnote w:type="continuationSeparator" w:id="0">
    <w:p w14:paraId="7AEB3187" w14:textId="77777777" w:rsidR="00912059" w:rsidRDefault="009120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814F6" w14:textId="77777777" w:rsidR="005C0677" w:rsidRDefault="005C067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5FA18" w14:textId="77777777" w:rsidR="001D1B35" w:rsidRDefault="001D1B35">
    <w:pPr>
      <w:pStyle w:val="stBilgi"/>
    </w:pPr>
  </w:p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81"/>
      <w:gridCol w:w="4908"/>
      <w:gridCol w:w="1476"/>
      <w:gridCol w:w="1252"/>
    </w:tblGrid>
    <w:tr w:rsidR="006A05D1" w:rsidRPr="00151E02" w14:paraId="732C5ED0" w14:textId="77777777" w:rsidTr="006A05D1">
      <w:trPr>
        <w:trHeight w:val="276"/>
      </w:trPr>
      <w:tc>
        <w:tcPr>
          <w:tcW w:w="1298" w:type="dxa"/>
          <w:vMerge w:val="restart"/>
          <w:vAlign w:val="center"/>
        </w:tcPr>
        <w:p w14:paraId="36281B80" w14:textId="77777777" w:rsidR="006A05D1" w:rsidRPr="00FD0360" w:rsidRDefault="00DB484B" w:rsidP="002B4506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22CFAD10" wp14:editId="142EF60A">
                <wp:extent cx="803275" cy="643890"/>
                <wp:effectExtent l="0" t="0" r="0" b="381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9" w:type="dxa"/>
          <w:vMerge w:val="restart"/>
          <w:vAlign w:val="center"/>
        </w:tcPr>
        <w:p w14:paraId="3BB3D17F" w14:textId="1D7559C9" w:rsidR="00A4498A" w:rsidRPr="00BF3A1F" w:rsidRDefault="00B22FAD" w:rsidP="00A4498A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T.C. </w:t>
          </w:r>
          <w:r w:rsidR="00A4498A" w:rsidRPr="00BF3A1F">
            <w:rPr>
              <w:rFonts w:ascii="Times New Roman" w:hAnsi="Times New Roman" w:cs="Times New Roman"/>
              <w:b/>
            </w:rPr>
            <w:t xml:space="preserve">BATMAN ÜNİVERSİTESİ </w:t>
          </w:r>
        </w:p>
        <w:p w14:paraId="7C78C05D" w14:textId="77777777" w:rsidR="006A05D1" w:rsidRPr="002E60EA" w:rsidRDefault="005C0677" w:rsidP="008017FB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 w:rsidRPr="005C0677">
            <w:rPr>
              <w:rFonts w:ascii="Times New Roman" w:hAnsi="Times New Roman" w:cs="Times New Roman"/>
              <w:b/>
            </w:rPr>
            <w:t>MATKAP KULLANMA TALİMATI</w:t>
          </w:r>
        </w:p>
      </w:tc>
      <w:tc>
        <w:tcPr>
          <w:tcW w:w="1511" w:type="dxa"/>
          <w:vAlign w:val="center"/>
        </w:tcPr>
        <w:p w14:paraId="3F7897B6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Doküman No</w:t>
          </w:r>
        </w:p>
      </w:tc>
      <w:tc>
        <w:tcPr>
          <w:tcW w:w="1266" w:type="dxa"/>
          <w:vAlign w:val="center"/>
        </w:tcPr>
        <w:p w14:paraId="1060F890" w14:textId="196A909A" w:rsidR="006A05D1" w:rsidRPr="009A068A" w:rsidRDefault="008017FB" w:rsidP="008017FB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TL</w:t>
          </w:r>
          <w:r w:rsidR="00114B41">
            <w:rPr>
              <w:rFonts w:ascii="Times New Roman" w:eastAsia="Times New Roman" w:hAnsi="Times New Roman"/>
              <w:snapToGrid w:val="0"/>
              <w:sz w:val="18"/>
              <w:szCs w:val="18"/>
            </w:rPr>
            <w:t>-0</w:t>
          </w:r>
          <w:r w:rsidR="00B22FAD">
            <w:rPr>
              <w:rFonts w:ascii="Times New Roman" w:eastAsia="Times New Roman" w:hAnsi="Times New Roman"/>
              <w:snapToGrid w:val="0"/>
              <w:sz w:val="18"/>
              <w:szCs w:val="18"/>
            </w:rPr>
            <w:t>2</w:t>
          </w:r>
          <w:r w:rsidR="005C0677">
            <w:rPr>
              <w:rFonts w:ascii="Times New Roman" w:eastAsia="Times New Roman" w:hAnsi="Times New Roman"/>
              <w:snapToGrid w:val="0"/>
              <w:sz w:val="18"/>
              <w:szCs w:val="18"/>
            </w:rPr>
            <w:t>3</w:t>
          </w:r>
        </w:p>
      </w:tc>
    </w:tr>
    <w:tr w:rsidR="006A05D1" w:rsidRPr="00151E02" w14:paraId="4F2FE56F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083E3BBD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68683F8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0181B7C9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İlk Yayın Tarihi</w:t>
          </w:r>
        </w:p>
      </w:tc>
      <w:tc>
        <w:tcPr>
          <w:tcW w:w="1266" w:type="dxa"/>
          <w:vAlign w:val="center"/>
        </w:tcPr>
        <w:p w14:paraId="687442B4" w14:textId="26A0C127" w:rsidR="006A05D1" w:rsidRPr="009A068A" w:rsidRDefault="00B22FAD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.10.2022</w:t>
          </w:r>
        </w:p>
      </w:tc>
    </w:tr>
    <w:tr w:rsidR="006A05D1" w:rsidRPr="00151E02" w14:paraId="7DDBD4C0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7B81A3CB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3775A619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3771D098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Tarihi</w:t>
          </w:r>
        </w:p>
      </w:tc>
      <w:tc>
        <w:tcPr>
          <w:tcW w:w="1266" w:type="dxa"/>
          <w:vAlign w:val="center"/>
        </w:tcPr>
        <w:p w14:paraId="245C23F3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</w:p>
      </w:tc>
    </w:tr>
    <w:tr w:rsidR="006A05D1" w:rsidRPr="00151E02" w14:paraId="632D91EC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757DC1C8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7480158E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70C7EB2F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No</w:t>
          </w:r>
        </w:p>
      </w:tc>
      <w:tc>
        <w:tcPr>
          <w:tcW w:w="1266" w:type="dxa"/>
          <w:vAlign w:val="center"/>
        </w:tcPr>
        <w:p w14:paraId="40965AFE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 w:rsidRPr="009A068A">
            <w:rPr>
              <w:rFonts w:ascii="Times New Roman" w:eastAsia="Times New Roman" w:hAnsi="Times New Roman"/>
              <w:snapToGrid w:val="0"/>
              <w:sz w:val="18"/>
              <w:szCs w:val="18"/>
            </w:rPr>
            <w:t>00</w:t>
          </w:r>
        </w:p>
      </w:tc>
    </w:tr>
    <w:tr w:rsidR="006A05D1" w:rsidRPr="00151E02" w14:paraId="3E29C212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6643E7CB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6204783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2F645497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Sayfa</w:t>
          </w:r>
          <w:r>
            <w:rPr>
              <w:rFonts w:ascii="Times New Roman" w:hAnsi="Times New Roman" w:cs="Times New Roman"/>
              <w:sz w:val="18"/>
            </w:rPr>
            <w:t xml:space="preserve"> No</w:t>
          </w:r>
        </w:p>
      </w:tc>
      <w:tc>
        <w:tcPr>
          <w:tcW w:w="1266" w:type="dxa"/>
          <w:vAlign w:val="center"/>
        </w:tcPr>
        <w:sdt>
          <w:sdtPr>
            <w:id w:val="250395305"/>
            <w:docPartObj>
              <w:docPartGallery w:val="Page Numbers (Top of Page)"/>
              <w:docPartUnique/>
            </w:docPartObj>
          </w:sdtPr>
          <w:sdtContent>
            <w:p w14:paraId="2F9D3C94" w14:textId="70EF6F7B" w:rsidR="006A05D1" w:rsidRPr="00B22FAD" w:rsidRDefault="003B6403" w:rsidP="00B22FAD"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PAGE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5C0677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t xml:space="preserve"> / 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NUMPAGES 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5C0677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6307113E" w14:textId="77777777" w:rsidR="001D1B35" w:rsidRDefault="001D1B3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06582" w14:textId="77777777" w:rsidR="005C0677" w:rsidRDefault="005C067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FC1"/>
    <w:multiLevelType w:val="hybridMultilevel"/>
    <w:tmpl w:val="EC8407B6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62C40"/>
    <w:multiLevelType w:val="hybridMultilevel"/>
    <w:tmpl w:val="D6228A96"/>
    <w:lvl w:ilvl="0" w:tplc="CEE83EF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A56AF"/>
    <w:multiLevelType w:val="hybridMultilevel"/>
    <w:tmpl w:val="7EB43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664A"/>
    <w:multiLevelType w:val="hybridMultilevel"/>
    <w:tmpl w:val="675803FC"/>
    <w:lvl w:ilvl="0" w:tplc="A05EDF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92B89"/>
    <w:multiLevelType w:val="hybridMultilevel"/>
    <w:tmpl w:val="A3F207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067CB"/>
    <w:multiLevelType w:val="hybridMultilevel"/>
    <w:tmpl w:val="564E719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3A7152F"/>
    <w:multiLevelType w:val="hybridMultilevel"/>
    <w:tmpl w:val="CA56C6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05ADD"/>
    <w:multiLevelType w:val="hybridMultilevel"/>
    <w:tmpl w:val="469C212C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17AE128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BE856B0"/>
    <w:multiLevelType w:val="hybridMultilevel"/>
    <w:tmpl w:val="B80C1638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224A386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53E022F"/>
    <w:multiLevelType w:val="hybridMultilevel"/>
    <w:tmpl w:val="17E05088"/>
    <w:lvl w:ilvl="0" w:tplc="64DA87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31E32"/>
    <w:multiLevelType w:val="hybridMultilevel"/>
    <w:tmpl w:val="49966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A5FD7"/>
    <w:multiLevelType w:val="hybridMultilevel"/>
    <w:tmpl w:val="F82416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25FF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A8534F9"/>
    <w:multiLevelType w:val="hybridMultilevel"/>
    <w:tmpl w:val="E878F4E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3A9A62E6"/>
    <w:multiLevelType w:val="hybridMultilevel"/>
    <w:tmpl w:val="B4D4DC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33A1F"/>
    <w:multiLevelType w:val="multilevel"/>
    <w:tmpl w:val="0FC440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18" w15:restartNumberingAfterBreak="0">
    <w:nsid w:val="413A01CD"/>
    <w:multiLevelType w:val="hybridMultilevel"/>
    <w:tmpl w:val="9AE61A40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15C27C8"/>
    <w:multiLevelType w:val="hybridMultilevel"/>
    <w:tmpl w:val="F7F2C3B6"/>
    <w:lvl w:ilvl="0" w:tplc="70F016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F088A"/>
    <w:multiLevelType w:val="hybridMultilevel"/>
    <w:tmpl w:val="AAB8E45A"/>
    <w:lvl w:ilvl="0" w:tplc="FB4C4B40">
      <w:start w:val="1"/>
      <w:numFmt w:val="decimal"/>
      <w:lvlText w:val="%1."/>
      <w:lvlJc w:val="left"/>
      <w:pPr>
        <w:ind w:left="720" w:hanging="360"/>
      </w:pPr>
      <w:rPr>
        <w:rFonts w:ascii="Times New Roman" w:eastAsia="Arial Unicode MS" w:hAnsi="Times New Roman"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7B5981"/>
    <w:multiLevelType w:val="multilevel"/>
    <w:tmpl w:val="14EAC28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17D2C51"/>
    <w:multiLevelType w:val="multilevel"/>
    <w:tmpl w:val="40F2F93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1D42819"/>
    <w:multiLevelType w:val="multilevel"/>
    <w:tmpl w:val="DCB801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44BD3972"/>
    <w:multiLevelType w:val="hybridMultilevel"/>
    <w:tmpl w:val="3708968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D22E7A"/>
    <w:multiLevelType w:val="hybridMultilevel"/>
    <w:tmpl w:val="61E8778A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4FF37637"/>
    <w:multiLevelType w:val="hybridMultilevel"/>
    <w:tmpl w:val="87761FD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8E22EC"/>
    <w:multiLevelType w:val="hybridMultilevel"/>
    <w:tmpl w:val="BD2A9AF6"/>
    <w:lvl w:ilvl="0" w:tplc="742C3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5F3AC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63F08F8"/>
    <w:multiLevelType w:val="multilevel"/>
    <w:tmpl w:val="663200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7DA1C0D"/>
    <w:multiLevelType w:val="hybridMultilevel"/>
    <w:tmpl w:val="A8ECD7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B6052"/>
    <w:multiLevelType w:val="hybridMultilevel"/>
    <w:tmpl w:val="61F469F6"/>
    <w:lvl w:ilvl="0" w:tplc="BFACCB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7C33F4"/>
    <w:multiLevelType w:val="hybridMultilevel"/>
    <w:tmpl w:val="C0F64F4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2EE1BBE"/>
    <w:multiLevelType w:val="hybridMultilevel"/>
    <w:tmpl w:val="1786BAAA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EC2D2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9B3336D"/>
    <w:multiLevelType w:val="hybridMultilevel"/>
    <w:tmpl w:val="5324EA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E854B3"/>
    <w:multiLevelType w:val="hybridMultilevel"/>
    <w:tmpl w:val="1A6871B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7" w15:restartNumberingAfterBreak="0">
    <w:nsid w:val="6E575EAA"/>
    <w:multiLevelType w:val="hybridMultilevel"/>
    <w:tmpl w:val="BA2A4C5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F387637"/>
    <w:multiLevelType w:val="hybridMultilevel"/>
    <w:tmpl w:val="17046410"/>
    <w:lvl w:ilvl="0" w:tplc="044E8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132272"/>
    <w:multiLevelType w:val="hybridMultilevel"/>
    <w:tmpl w:val="631A42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405E97"/>
    <w:multiLevelType w:val="hybridMultilevel"/>
    <w:tmpl w:val="0E2E40EE"/>
    <w:lvl w:ilvl="0" w:tplc="041F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A7825C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44108489">
    <w:abstractNumId w:val="21"/>
  </w:num>
  <w:num w:numId="2" w16cid:durableId="987170347">
    <w:abstractNumId w:val="22"/>
  </w:num>
  <w:num w:numId="3" w16cid:durableId="766341286">
    <w:abstractNumId w:val="16"/>
  </w:num>
  <w:num w:numId="4" w16cid:durableId="1813987995">
    <w:abstractNumId w:val="20"/>
  </w:num>
  <w:num w:numId="5" w16cid:durableId="476918551">
    <w:abstractNumId w:val="17"/>
  </w:num>
  <w:num w:numId="6" w16cid:durableId="1902405106">
    <w:abstractNumId w:val="13"/>
  </w:num>
  <w:num w:numId="7" w16cid:durableId="1545562555">
    <w:abstractNumId w:val="24"/>
  </w:num>
  <w:num w:numId="8" w16cid:durableId="547499710">
    <w:abstractNumId w:val="27"/>
  </w:num>
  <w:num w:numId="9" w16cid:durableId="1588148370">
    <w:abstractNumId w:val="31"/>
  </w:num>
  <w:num w:numId="10" w16cid:durableId="523590153">
    <w:abstractNumId w:val="37"/>
  </w:num>
  <w:num w:numId="11" w16cid:durableId="1246259144">
    <w:abstractNumId w:val="7"/>
  </w:num>
  <w:num w:numId="12" w16cid:durableId="1085880144">
    <w:abstractNumId w:val="15"/>
  </w:num>
  <w:num w:numId="13" w16cid:durableId="253171810">
    <w:abstractNumId w:val="9"/>
  </w:num>
  <w:num w:numId="14" w16cid:durableId="857036897">
    <w:abstractNumId w:val="36"/>
  </w:num>
  <w:num w:numId="15" w16cid:durableId="1477457841">
    <w:abstractNumId w:val="32"/>
  </w:num>
  <w:num w:numId="16" w16cid:durableId="577833879">
    <w:abstractNumId w:val="18"/>
  </w:num>
  <w:num w:numId="17" w16cid:durableId="1051728865">
    <w:abstractNumId w:val="25"/>
  </w:num>
  <w:num w:numId="18" w16cid:durableId="269632017">
    <w:abstractNumId w:val="5"/>
  </w:num>
  <w:num w:numId="19" w16cid:durableId="740493454">
    <w:abstractNumId w:val="1"/>
  </w:num>
  <w:num w:numId="20" w16cid:durableId="1853565311">
    <w:abstractNumId w:val="30"/>
  </w:num>
  <w:num w:numId="21" w16cid:durableId="342249568">
    <w:abstractNumId w:val="2"/>
  </w:num>
  <w:num w:numId="22" w16cid:durableId="1221134121">
    <w:abstractNumId w:val="39"/>
  </w:num>
  <w:num w:numId="23" w16cid:durableId="196428524">
    <w:abstractNumId w:val="6"/>
  </w:num>
  <w:num w:numId="24" w16cid:durableId="1888953325">
    <w:abstractNumId w:val="40"/>
  </w:num>
  <w:num w:numId="25" w16cid:durableId="787427913">
    <w:abstractNumId w:val="38"/>
  </w:num>
  <w:num w:numId="26" w16cid:durableId="21517915">
    <w:abstractNumId w:val="11"/>
  </w:num>
  <w:num w:numId="27" w16cid:durableId="1213151873">
    <w:abstractNumId w:val="10"/>
  </w:num>
  <w:num w:numId="28" w16cid:durableId="1264679874">
    <w:abstractNumId w:val="8"/>
  </w:num>
  <w:num w:numId="29" w16cid:durableId="1948387161">
    <w:abstractNumId w:val="23"/>
  </w:num>
  <w:num w:numId="30" w16cid:durableId="615217101">
    <w:abstractNumId w:val="41"/>
  </w:num>
  <w:num w:numId="31" w16cid:durableId="515073717">
    <w:abstractNumId w:val="34"/>
  </w:num>
  <w:num w:numId="32" w16cid:durableId="822158884">
    <w:abstractNumId w:val="33"/>
  </w:num>
  <w:num w:numId="33" w16cid:durableId="794297768">
    <w:abstractNumId w:val="0"/>
  </w:num>
  <w:num w:numId="34" w16cid:durableId="179705903">
    <w:abstractNumId w:val="28"/>
  </w:num>
  <w:num w:numId="35" w16cid:durableId="949124340">
    <w:abstractNumId w:val="14"/>
  </w:num>
  <w:num w:numId="36" w16cid:durableId="1576013490">
    <w:abstractNumId w:val="29"/>
  </w:num>
  <w:num w:numId="37" w16cid:durableId="1269193511">
    <w:abstractNumId w:val="35"/>
  </w:num>
  <w:num w:numId="38" w16cid:durableId="1175724224">
    <w:abstractNumId w:val="26"/>
  </w:num>
  <w:num w:numId="39" w16cid:durableId="2100979538">
    <w:abstractNumId w:val="12"/>
  </w:num>
  <w:num w:numId="40" w16cid:durableId="1443455238">
    <w:abstractNumId w:val="19"/>
  </w:num>
  <w:num w:numId="41" w16cid:durableId="284506299">
    <w:abstractNumId w:val="4"/>
  </w:num>
  <w:num w:numId="42" w16cid:durableId="15730025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rawingGridVerticalSpacing w:val="181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NDQ2NTIws7Q0NjdT0lEKTi0uzszPAykwrAUAq+ILbSwAAAA="/>
  </w:docVars>
  <w:rsids>
    <w:rsidRoot w:val="004252A9"/>
    <w:rsid w:val="00075671"/>
    <w:rsid w:val="000971A2"/>
    <w:rsid w:val="000A65F9"/>
    <w:rsid w:val="000C0D8B"/>
    <w:rsid w:val="000C24A7"/>
    <w:rsid w:val="00111419"/>
    <w:rsid w:val="00114B41"/>
    <w:rsid w:val="00133614"/>
    <w:rsid w:val="0015113B"/>
    <w:rsid w:val="00176180"/>
    <w:rsid w:val="00180BC3"/>
    <w:rsid w:val="001A68F4"/>
    <w:rsid w:val="001B5B4C"/>
    <w:rsid w:val="001D1B35"/>
    <w:rsid w:val="00205574"/>
    <w:rsid w:val="002341E8"/>
    <w:rsid w:val="0029581E"/>
    <w:rsid w:val="002E60EA"/>
    <w:rsid w:val="002F30E8"/>
    <w:rsid w:val="002F7FF5"/>
    <w:rsid w:val="00312BDA"/>
    <w:rsid w:val="0032748B"/>
    <w:rsid w:val="0038479C"/>
    <w:rsid w:val="00393191"/>
    <w:rsid w:val="003B6403"/>
    <w:rsid w:val="003B75E3"/>
    <w:rsid w:val="003C698B"/>
    <w:rsid w:val="003E41E6"/>
    <w:rsid w:val="004252A9"/>
    <w:rsid w:val="00427113"/>
    <w:rsid w:val="00433EA6"/>
    <w:rsid w:val="00450AE1"/>
    <w:rsid w:val="00454C30"/>
    <w:rsid w:val="004836B3"/>
    <w:rsid w:val="004A737C"/>
    <w:rsid w:val="004C064B"/>
    <w:rsid w:val="004D16BB"/>
    <w:rsid w:val="004D2606"/>
    <w:rsid w:val="005015DA"/>
    <w:rsid w:val="00515263"/>
    <w:rsid w:val="00583C96"/>
    <w:rsid w:val="005B327F"/>
    <w:rsid w:val="005C0677"/>
    <w:rsid w:val="00611F63"/>
    <w:rsid w:val="0063153B"/>
    <w:rsid w:val="006330AE"/>
    <w:rsid w:val="006833E6"/>
    <w:rsid w:val="006A05D1"/>
    <w:rsid w:val="006B1EB3"/>
    <w:rsid w:val="006C5273"/>
    <w:rsid w:val="0071777A"/>
    <w:rsid w:val="007223A6"/>
    <w:rsid w:val="00767526"/>
    <w:rsid w:val="00774E88"/>
    <w:rsid w:val="00786ECE"/>
    <w:rsid w:val="007A0600"/>
    <w:rsid w:val="007F2FD7"/>
    <w:rsid w:val="008017FB"/>
    <w:rsid w:val="00801FEF"/>
    <w:rsid w:val="00844673"/>
    <w:rsid w:val="008C5E1B"/>
    <w:rsid w:val="00912059"/>
    <w:rsid w:val="00976B87"/>
    <w:rsid w:val="009A24F9"/>
    <w:rsid w:val="009C4AFF"/>
    <w:rsid w:val="009E1D14"/>
    <w:rsid w:val="009F2ED3"/>
    <w:rsid w:val="00A13445"/>
    <w:rsid w:val="00A4498A"/>
    <w:rsid w:val="00A471F4"/>
    <w:rsid w:val="00A71EEB"/>
    <w:rsid w:val="00A84774"/>
    <w:rsid w:val="00AA562B"/>
    <w:rsid w:val="00AB20AA"/>
    <w:rsid w:val="00AB5E63"/>
    <w:rsid w:val="00AC4C6B"/>
    <w:rsid w:val="00AE1DC0"/>
    <w:rsid w:val="00B22FAD"/>
    <w:rsid w:val="00BA1609"/>
    <w:rsid w:val="00BD55EF"/>
    <w:rsid w:val="00BF3A1F"/>
    <w:rsid w:val="00C015A8"/>
    <w:rsid w:val="00C04D20"/>
    <w:rsid w:val="00C157C1"/>
    <w:rsid w:val="00C63E8F"/>
    <w:rsid w:val="00C77A47"/>
    <w:rsid w:val="00C974BA"/>
    <w:rsid w:val="00CC77BA"/>
    <w:rsid w:val="00CD5FD6"/>
    <w:rsid w:val="00D30A40"/>
    <w:rsid w:val="00D56A0E"/>
    <w:rsid w:val="00D83453"/>
    <w:rsid w:val="00DB484B"/>
    <w:rsid w:val="00DF5E02"/>
    <w:rsid w:val="00E4767C"/>
    <w:rsid w:val="00E53B01"/>
    <w:rsid w:val="00E5510B"/>
    <w:rsid w:val="00ED7D59"/>
    <w:rsid w:val="00F4609A"/>
    <w:rsid w:val="00F86796"/>
    <w:rsid w:val="00FC101F"/>
    <w:rsid w:val="00FD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881983"/>
  <w15:docId w15:val="{EB752326-9B0A-4615-9FB9-4AD8A2C8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52A9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4252A9"/>
    <w:rPr>
      <w:color w:val="0066CC"/>
      <w:u w:val="single"/>
    </w:rPr>
  </w:style>
  <w:style w:type="character" w:customStyle="1" w:styleId="Gvdemetni3Exact">
    <w:name w:val="Gövde metni (3) Exact"/>
    <w:basedOn w:val="VarsaylanParagrafYazTipi"/>
    <w:link w:val="Gvdemetni3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3KkBykHarfExact">
    <w:name w:val="Gövde metni (3) + Küçük Büyük Harf Exact"/>
    <w:basedOn w:val="Gvdemetni3Exact"/>
    <w:rsid w:val="004252A9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tr-TR" w:eastAsia="tr-TR" w:bidi="tr-TR"/>
    </w:rPr>
  </w:style>
  <w:style w:type="character" w:customStyle="1" w:styleId="Balk1Exact">
    <w:name w:val="Başlık #1 Exact"/>
    <w:basedOn w:val="VarsaylanParagrafYazTipi"/>
    <w:link w:val="Balk1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2">
    <w:name w:val="Gövde metni (2)_"/>
    <w:basedOn w:val="VarsaylanParagrafYazTipi"/>
    <w:link w:val="Gvdemetni2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95pt">
    <w:name w:val="Gövde metni (2) + 9;5 pt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tr-TR" w:eastAsia="tr-TR" w:bidi="tr-TR"/>
    </w:rPr>
  </w:style>
  <w:style w:type="character" w:customStyle="1" w:styleId="Gvdemetni2Arial85ptKaln">
    <w:name w:val="Gövde metni (2) + Arial;8;5 pt;Kalın"/>
    <w:basedOn w:val="Gvdemetni2"/>
    <w:rsid w:val="004252A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1">
    <w:name w:val="Gövde metni (2)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character" w:customStyle="1" w:styleId="Gvdemetni2KkBykHarf">
    <w:name w:val="Gövde metni (2) + Küçük Büyük Harf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paragraph" w:customStyle="1" w:styleId="Gvdemetni3">
    <w:name w:val="Gövde metni (3)"/>
    <w:basedOn w:val="Normal"/>
    <w:link w:val="Gvdemetni3Exact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alk1">
    <w:name w:val="Başlık #1"/>
    <w:basedOn w:val="Normal"/>
    <w:link w:val="Balk1Exact"/>
    <w:rsid w:val="004252A9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Gvdemetni20">
    <w:name w:val="Gövde metni (2)"/>
    <w:basedOn w:val="Normal"/>
    <w:link w:val="Gvdemetni2"/>
    <w:rsid w:val="004252A9"/>
    <w:pPr>
      <w:shd w:val="clear" w:color="auto" w:fill="FFFFFF"/>
      <w:spacing w:after="360" w:line="0" w:lineRule="atLeast"/>
      <w:ind w:hanging="640"/>
      <w:jc w:val="both"/>
    </w:pPr>
    <w:rPr>
      <w:rFonts w:ascii="Times New Roman" w:eastAsia="Times New Roman" w:hAnsi="Times New Roman" w:cs="Times New Roman"/>
    </w:rPr>
  </w:style>
  <w:style w:type="paragraph" w:customStyle="1" w:styleId="Tabloyazs0">
    <w:name w:val="Tablo yazısı"/>
    <w:basedOn w:val="Normal"/>
    <w:link w:val="Tabloyazs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D1B35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D1B35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1B3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1B35"/>
    <w:rPr>
      <w:rFonts w:ascii="Tahoma" w:hAnsi="Tahoma" w:cs="Tahoma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2E6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Kullanıcısı</dc:creator>
  <cp:lastModifiedBy>Safak Ozsarac</cp:lastModifiedBy>
  <cp:revision>4</cp:revision>
  <dcterms:created xsi:type="dcterms:W3CDTF">2022-08-26T07:04:00Z</dcterms:created>
  <dcterms:modified xsi:type="dcterms:W3CDTF">2022-10-08T08:29:00Z</dcterms:modified>
</cp:coreProperties>
</file>